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2F8B37" w14:textId="0D11C4A8" w:rsidR="00A93666" w:rsidRPr="00503FDE" w:rsidRDefault="00967521" w:rsidP="00967521">
      <w:pPr>
        <w:jc w:val="center"/>
        <w:rPr>
          <w:b/>
          <w:sz w:val="28"/>
          <w:szCs w:val="28"/>
          <w:lang w:val="sr-Latn-RS"/>
        </w:rPr>
      </w:pPr>
      <w:r w:rsidRPr="00503FDE">
        <w:rPr>
          <w:b/>
          <w:sz w:val="28"/>
          <w:szCs w:val="28"/>
          <w:lang w:val="sr-Latn-RS"/>
        </w:rPr>
        <w:t>Rezultati</w:t>
      </w:r>
      <w:r w:rsidR="00F66AE0" w:rsidRPr="00503FDE">
        <w:rPr>
          <w:b/>
          <w:sz w:val="28"/>
          <w:szCs w:val="28"/>
          <w:lang w:val="sr-Latn-RS"/>
        </w:rPr>
        <w:t xml:space="preserve"> </w:t>
      </w:r>
      <w:r w:rsidR="00234C9B">
        <w:rPr>
          <w:b/>
          <w:sz w:val="28"/>
          <w:szCs w:val="28"/>
          <w:lang w:val="sr-Latn-RS"/>
        </w:rPr>
        <w:t>ispita</w:t>
      </w:r>
      <w:r w:rsidR="00F66AE0" w:rsidRPr="00503FDE">
        <w:rPr>
          <w:b/>
          <w:sz w:val="28"/>
          <w:szCs w:val="28"/>
          <w:lang w:val="sr-Latn-RS"/>
        </w:rPr>
        <w:t xml:space="preserve"> iz</w:t>
      </w:r>
      <w:r w:rsidRPr="00503FDE">
        <w:rPr>
          <w:b/>
          <w:sz w:val="28"/>
          <w:szCs w:val="28"/>
          <w:lang w:val="sr-Latn-RS"/>
        </w:rPr>
        <w:t xml:space="preserve"> predmeta </w:t>
      </w:r>
      <w:r w:rsidR="00503FDE" w:rsidRPr="00503FDE">
        <w:rPr>
          <w:b/>
          <w:sz w:val="28"/>
          <w:szCs w:val="28"/>
          <w:lang w:val="sr-Latn-RS"/>
        </w:rPr>
        <w:t xml:space="preserve">Tehnologija spajanja savremenih materijala </w:t>
      </w:r>
      <w:r w:rsidRPr="00503FDE">
        <w:rPr>
          <w:b/>
          <w:sz w:val="28"/>
          <w:szCs w:val="28"/>
          <w:lang w:val="sr-Latn-RS"/>
        </w:rPr>
        <w:t xml:space="preserve"> održanog </w:t>
      </w:r>
      <w:r w:rsidR="00A21D35">
        <w:rPr>
          <w:b/>
          <w:sz w:val="28"/>
          <w:szCs w:val="28"/>
          <w:lang w:val="sr-Latn-RS"/>
        </w:rPr>
        <w:t>03.07.2020</w:t>
      </w:r>
    </w:p>
    <w:p w14:paraId="7C6A6EF3" w14:textId="6CBE6AEE" w:rsidR="000B5080" w:rsidRDefault="000B5080" w:rsidP="006938AC">
      <w:pPr>
        <w:jc w:val="center"/>
        <w:rPr>
          <w:b/>
          <w:bCs/>
          <w:lang w:val="sr-Latn-RS"/>
        </w:rPr>
      </w:pPr>
      <w:r>
        <w:rPr>
          <w:b/>
          <w:bCs/>
          <w:lang w:val="sr-Latn-RS"/>
        </w:rPr>
        <w:t>I deo</w:t>
      </w:r>
    </w:p>
    <w:tbl>
      <w:tblPr>
        <w:tblStyle w:val="TableGrid"/>
        <w:tblW w:w="6288" w:type="dxa"/>
        <w:jc w:val="center"/>
        <w:tblLook w:val="04A0" w:firstRow="1" w:lastRow="0" w:firstColumn="1" w:lastColumn="0" w:noHBand="0" w:noVBand="1"/>
      </w:tblPr>
      <w:tblGrid>
        <w:gridCol w:w="540"/>
        <w:gridCol w:w="1926"/>
        <w:gridCol w:w="1540"/>
        <w:gridCol w:w="1193"/>
        <w:gridCol w:w="1089"/>
      </w:tblGrid>
      <w:tr w:rsidR="00234C9B" w14:paraId="7592877F" w14:textId="77777777" w:rsidTr="00234C9B">
        <w:trPr>
          <w:trHeight w:val="374"/>
          <w:jc w:val="center"/>
        </w:trPr>
        <w:tc>
          <w:tcPr>
            <w:tcW w:w="0" w:type="auto"/>
            <w:vAlign w:val="center"/>
          </w:tcPr>
          <w:p w14:paraId="3C277D4E" w14:textId="77777777" w:rsidR="00234C9B" w:rsidRDefault="00234C9B" w:rsidP="008502E2">
            <w:pPr>
              <w:jc w:val="center"/>
            </w:pPr>
          </w:p>
        </w:tc>
        <w:tc>
          <w:tcPr>
            <w:tcW w:w="0" w:type="auto"/>
            <w:vAlign w:val="center"/>
          </w:tcPr>
          <w:p w14:paraId="51FEEDB4" w14:textId="77777777" w:rsidR="00234C9B" w:rsidRDefault="00234C9B" w:rsidP="008502E2">
            <w:pPr>
              <w:jc w:val="center"/>
            </w:pPr>
            <w:r>
              <w:t xml:space="preserve">Br. </w:t>
            </w:r>
            <w:proofErr w:type="spellStart"/>
            <w:r>
              <w:t>Indeksa</w:t>
            </w:r>
            <w:proofErr w:type="spellEnd"/>
          </w:p>
        </w:tc>
        <w:tc>
          <w:tcPr>
            <w:tcW w:w="0" w:type="auto"/>
            <w:vAlign w:val="center"/>
          </w:tcPr>
          <w:p w14:paraId="3BF20076" w14:textId="77777777" w:rsidR="00234C9B" w:rsidRDefault="00234C9B" w:rsidP="008502E2">
            <w:pPr>
              <w:jc w:val="center"/>
            </w:pPr>
            <w:proofErr w:type="spellStart"/>
            <w:r>
              <w:t>Prezime</w:t>
            </w:r>
            <w:proofErr w:type="spellEnd"/>
          </w:p>
        </w:tc>
        <w:tc>
          <w:tcPr>
            <w:tcW w:w="1193" w:type="dxa"/>
            <w:vAlign w:val="center"/>
          </w:tcPr>
          <w:p w14:paraId="4E088230" w14:textId="77777777" w:rsidR="00234C9B" w:rsidRDefault="00234C9B" w:rsidP="008502E2">
            <w:pPr>
              <w:jc w:val="center"/>
            </w:pPr>
            <w:proofErr w:type="spellStart"/>
            <w:r>
              <w:t>Ime</w:t>
            </w:r>
            <w:proofErr w:type="spellEnd"/>
          </w:p>
        </w:tc>
        <w:tc>
          <w:tcPr>
            <w:tcW w:w="1089" w:type="dxa"/>
            <w:tcBorders>
              <w:bottom w:val="single" w:sz="4" w:space="0" w:color="auto"/>
              <w:right w:val="single" w:sz="4" w:space="0" w:color="000000"/>
            </w:tcBorders>
            <w:vAlign w:val="center"/>
          </w:tcPr>
          <w:p w14:paraId="377744AE" w14:textId="77777777" w:rsidR="00234C9B" w:rsidRDefault="00234C9B" w:rsidP="008502E2">
            <w:pPr>
              <w:jc w:val="center"/>
            </w:pPr>
            <w:proofErr w:type="spellStart"/>
            <w:r>
              <w:t>Ocena</w:t>
            </w:r>
            <w:proofErr w:type="spellEnd"/>
          </w:p>
        </w:tc>
      </w:tr>
      <w:tr w:rsidR="00EC4276" w14:paraId="26AF529A" w14:textId="77777777" w:rsidTr="00234C9B">
        <w:trPr>
          <w:trHeight w:val="353"/>
          <w:jc w:val="center"/>
        </w:trPr>
        <w:tc>
          <w:tcPr>
            <w:tcW w:w="0" w:type="auto"/>
            <w:vAlign w:val="center"/>
          </w:tcPr>
          <w:p w14:paraId="11650D7F" w14:textId="77777777" w:rsidR="00EC4276" w:rsidRDefault="00EC4276" w:rsidP="00EC4276">
            <w:pPr>
              <w:jc w:val="center"/>
            </w:pPr>
            <w:r>
              <w:t>1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C38C70" w14:textId="3F360A54" w:rsidR="00EC4276" w:rsidRDefault="00EC4276" w:rsidP="00EC4276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MP </w:t>
            </w:r>
            <w:r w:rsidR="00A21D35">
              <w:rPr>
                <w:rFonts w:ascii="Calibri" w:hAnsi="Calibri"/>
                <w:color w:val="000000"/>
              </w:rPr>
              <w:t>41</w:t>
            </w:r>
            <w:r>
              <w:rPr>
                <w:rFonts w:ascii="Calibri" w:hAnsi="Calibri"/>
                <w:color w:val="000000"/>
              </w:rPr>
              <w:t xml:space="preserve"> /2016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EF9395" w14:textId="27AE63D2" w:rsidR="00EC4276" w:rsidRDefault="00A21D35" w:rsidP="00EC4276">
            <w:pPr>
              <w:jc w:val="center"/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Kovačević</w:t>
            </w:r>
            <w:proofErr w:type="spellEnd"/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FD8E61" w14:textId="68BF53D0" w:rsidR="00EC4276" w:rsidRDefault="00A21D35" w:rsidP="00EC4276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Boris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B4BCB26" w14:textId="62586493" w:rsidR="00EC4276" w:rsidRDefault="00EC4276" w:rsidP="00EC4276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9</w:t>
            </w:r>
          </w:p>
        </w:tc>
      </w:tr>
    </w:tbl>
    <w:p w14:paraId="38004048" w14:textId="34BD17BA" w:rsidR="000B5080" w:rsidRDefault="008502E2" w:rsidP="006938AC">
      <w:pPr>
        <w:jc w:val="center"/>
        <w:rPr>
          <w:b/>
          <w:bCs/>
          <w:lang w:val="sr-Latn-RS"/>
        </w:rPr>
      </w:pPr>
      <w:r>
        <w:rPr>
          <w:b/>
          <w:bCs/>
          <w:lang w:val="sr-Latn-RS"/>
        </w:rPr>
        <w:t>II deo</w:t>
      </w:r>
    </w:p>
    <w:tbl>
      <w:tblPr>
        <w:tblStyle w:val="TableGrid"/>
        <w:tblW w:w="6288" w:type="dxa"/>
        <w:jc w:val="center"/>
        <w:tblLook w:val="04A0" w:firstRow="1" w:lastRow="0" w:firstColumn="1" w:lastColumn="0" w:noHBand="0" w:noVBand="1"/>
      </w:tblPr>
      <w:tblGrid>
        <w:gridCol w:w="521"/>
        <w:gridCol w:w="1864"/>
        <w:gridCol w:w="1621"/>
        <w:gridCol w:w="1193"/>
        <w:gridCol w:w="1089"/>
      </w:tblGrid>
      <w:tr w:rsidR="00234C9B" w14:paraId="5C55E84F" w14:textId="77777777" w:rsidTr="00234C9B">
        <w:trPr>
          <w:trHeight w:val="374"/>
          <w:jc w:val="center"/>
        </w:trPr>
        <w:tc>
          <w:tcPr>
            <w:tcW w:w="0" w:type="auto"/>
            <w:vAlign w:val="center"/>
          </w:tcPr>
          <w:p w14:paraId="7B88EA99" w14:textId="77777777" w:rsidR="00234C9B" w:rsidRDefault="00234C9B" w:rsidP="008502E2">
            <w:pPr>
              <w:jc w:val="center"/>
            </w:pPr>
          </w:p>
        </w:tc>
        <w:tc>
          <w:tcPr>
            <w:tcW w:w="0" w:type="auto"/>
            <w:vAlign w:val="center"/>
          </w:tcPr>
          <w:p w14:paraId="4E9CEEE2" w14:textId="77777777" w:rsidR="00234C9B" w:rsidRDefault="00234C9B" w:rsidP="008502E2">
            <w:pPr>
              <w:jc w:val="center"/>
            </w:pPr>
            <w:r>
              <w:t xml:space="preserve">Br. </w:t>
            </w:r>
            <w:proofErr w:type="spellStart"/>
            <w:r>
              <w:t>Indeksa</w:t>
            </w:r>
            <w:proofErr w:type="spellEnd"/>
          </w:p>
        </w:tc>
        <w:tc>
          <w:tcPr>
            <w:tcW w:w="0" w:type="auto"/>
            <w:vAlign w:val="center"/>
          </w:tcPr>
          <w:p w14:paraId="75854551" w14:textId="77777777" w:rsidR="00234C9B" w:rsidRDefault="00234C9B" w:rsidP="008502E2">
            <w:pPr>
              <w:jc w:val="center"/>
            </w:pPr>
            <w:proofErr w:type="spellStart"/>
            <w:r>
              <w:t>Prezime</w:t>
            </w:r>
            <w:proofErr w:type="spellEnd"/>
          </w:p>
        </w:tc>
        <w:tc>
          <w:tcPr>
            <w:tcW w:w="1193" w:type="dxa"/>
            <w:vAlign w:val="center"/>
          </w:tcPr>
          <w:p w14:paraId="14C11FE0" w14:textId="77777777" w:rsidR="00234C9B" w:rsidRDefault="00234C9B" w:rsidP="008502E2">
            <w:pPr>
              <w:jc w:val="center"/>
            </w:pPr>
            <w:proofErr w:type="spellStart"/>
            <w:r>
              <w:t>Ime</w:t>
            </w:r>
            <w:proofErr w:type="spellEnd"/>
          </w:p>
        </w:tc>
        <w:tc>
          <w:tcPr>
            <w:tcW w:w="1089" w:type="dxa"/>
            <w:tcBorders>
              <w:bottom w:val="single" w:sz="4" w:space="0" w:color="auto"/>
              <w:right w:val="single" w:sz="4" w:space="0" w:color="000000"/>
            </w:tcBorders>
            <w:vAlign w:val="center"/>
          </w:tcPr>
          <w:p w14:paraId="4FF09A22" w14:textId="77777777" w:rsidR="00234C9B" w:rsidRDefault="00234C9B" w:rsidP="008502E2">
            <w:pPr>
              <w:jc w:val="center"/>
            </w:pPr>
            <w:proofErr w:type="spellStart"/>
            <w:r>
              <w:t>Ocena</w:t>
            </w:r>
            <w:proofErr w:type="spellEnd"/>
          </w:p>
        </w:tc>
      </w:tr>
      <w:tr w:rsidR="00EC4276" w14:paraId="00452B33" w14:textId="77777777" w:rsidTr="00234C9B">
        <w:trPr>
          <w:trHeight w:val="353"/>
          <w:jc w:val="center"/>
        </w:trPr>
        <w:tc>
          <w:tcPr>
            <w:tcW w:w="0" w:type="auto"/>
            <w:vAlign w:val="center"/>
          </w:tcPr>
          <w:p w14:paraId="66BE165C" w14:textId="5601DA18" w:rsidR="00EC4276" w:rsidRPr="00A21D35" w:rsidRDefault="00EC4276" w:rsidP="00EC4276">
            <w:pPr>
              <w:jc w:val="center"/>
            </w:pPr>
            <w:r w:rsidRPr="00A21D35">
              <w:t>1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6CA456" w14:textId="30A33CC4" w:rsidR="00EC4276" w:rsidRPr="00A21D35" w:rsidRDefault="00EC4276" w:rsidP="00EC4276">
            <w:pPr>
              <w:jc w:val="center"/>
              <w:rPr>
                <w:rFonts w:ascii="Calibri" w:hAnsi="Calibri"/>
                <w:color w:val="000000"/>
              </w:rPr>
            </w:pPr>
            <w:r w:rsidRPr="00A21D35">
              <w:rPr>
                <w:rFonts w:ascii="Calibri" w:hAnsi="Calibri"/>
                <w:color w:val="000000"/>
              </w:rPr>
              <w:t xml:space="preserve">MP </w:t>
            </w:r>
            <w:r w:rsidR="00A21D35">
              <w:rPr>
                <w:rFonts w:ascii="Calibri" w:hAnsi="Calibri"/>
                <w:color w:val="000000"/>
              </w:rPr>
              <w:t>38</w:t>
            </w:r>
            <w:r w:rsidRPr="00A21D35">
              <w:rPr>
                <w:rFonts w:ascii="Calibri" w:hAnsi="Calibri"/>
                <w:color w:val="000000"/>
              </w:rPr>
              <w:t xml:space="preserve"> /2016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E933B5" w14:textId="4B23938D" w:rsidR="00EC4276" w:rsidRPr="00A21D35" w:rsidRDefault="00A21D35" w:rsidP="00EC4276">
            <w:pPr>
              <w:jc w:val="center"/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Radmilović</w:t>
            </w:r>
            <w:proofErr w:type="spellEnd"/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7196FF" w14:textId="00F73E8E" w:rsidR="00EC4276" w:rsidRPr="00A21D35" w:rsidRDefault="00A21D35" w:rsidP="00EC4276">
            <w:pPr>
              <w:jc w:val="center"/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Špiro</w:t>
            </w:r>
            <w:proofErr w:type="spellEnd"/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4BA923A" w14:textId="0F644CBF" w:rsidR="00EC4276" w:rsidRPr="00A21D35" w:rsidRDefault="00EC4276" w:rsidP="00EC4276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 w:rsidRPr="00A21D35">
              <w:rPr>
                <w:rFonts w:ascii="Calibri" w:hAnsi="Calibri"/>
                <w:b/>
                <w:bCs/>
                <w:color w:val="000000"/>
              </w:rPr>
              <w:t>6</w:t>
            </w:r>
          </w:p>
        </w:tc>
      </w:tr>
    </w:tbl>
    <w:p w14:paraId="387BAC2C" w14:textId="77777777" w:rsidR="008502E2" w:rsidRDefault="008502E2" w:rsidP="006938AC">
      <w:pPr>
        <w:jc w:val="center"/>
        <w:rPr>
          <w:b/>
          <w:bCs/>
          <w:lang w:val="sr-Latn-RS"/>
        </w:rPr>
      </w:pPr>
    </w:p>
    <w:p w14:paraId="79FC9578" w14:textId="2D065403" w:rsidR="00967521" w:rsidRPr="006938AC" w:rsidRDefault="006938AC" w:rsidP="006938AC">
      <w:pPr>
        <w:jc w:val="center"/>
        <w:rPr>
          <w:b/>
          <w:bCs/>
          <w:lang w:val="sr-Latn-RS"/>
        </w:rPr>
      </w:pPr>
      <w:r w:rsidRPr="006938AC">
        <w:rPr>
          <w:b/>
          <w:bCs/>
          <w:lang w:val="sr-Latn-RS"/>
        </w:rPr>
        <w:t>II</w:t>
      </w:r>
      <w:r w:rsidR="00234C9B">
        <w:rPr>
          <w:b/>
          <w:bCs/>
          <w:lang w:val="sr-Latn-RS"/>
        </w:rPr>
        <w:t>I</w:t>
      </w:r>
      <w:r w:rsidRPr="006938AC">
        <w:rPr>
          <w:b/>
          <w:bCs/>
          <w:lang w:val="sr-Latn-RS"/>
        </w:rPr>
        <w:t xml:space="preserve"> deo</w:t>
      </w:r>
    </w:p>
    <w:tbl>
      <w:tblPr>
        <w:tblStyle w:val="TableGrid"/>
        <w:tblW w:w="6288" w:type="dxa"/>
        <w:jc w:val="center"/>
        <w:tblLook w:val="04A0" w:firstRow="1" w:lastRow="0" w:firstColumn="1" w:lastColumn="0" w:noHBand="0" w:noVBand="1"/>
      </w:tblPr>
      <w:tblGrid>
        <w:gridCol w:w="607"/>
        <w:gridCol w:w="1914"/>
        <w:gridCol w:w="1485"/>
        <w:gridCol w:w="1193"/>
        <w:gridCol w:w="1089"/>
      </w:tblGrid>
      <w:tr w:rsidR="00234C9B" w14:paraId="383C93A0" w14:textId="77777777" w:rsidTr="00234C9B">
        <w:trPr>
          <w:trHeight w:val="374"/>
          <w:jc w:val="center"/>
        </w:trPr>
        <w:tc>
          <w:tcPr>
            <w:tcW w:w="0" w:type="auto"/>
            <w:vAlign w:val="center"/>
          </w:tcPr>
          <w:p w14:paraId="69FF0A49" w14:textId="77777777" w:rsidR="00234C9B" w:rsidRDefault="00234C9B" w:rsidP="008502E2">
            <w:pPr>
              <w:jc w:val="center"/>
            </w:pPr>
          </w:p>
        </w:tc>
        <w:tc>
          <w:tcPr>
            <w:tcW w:w="0" w:type="auto"/>
            <w:vAlign w:val="center"/>
          </w:tcPr>
          <w:p w14:paraId="783A8FB9" w14:textId="77777777" w:rsidR="00234C9B" w:rsidRDefault="00234C9B" w:rsidP="008502E2">
            <w:pPr>
              <w:jc w:val="center"/>
            </w:pPr>
            <w:r>
              <w:t xml:space="preserve">Br. </w:t>
            </w:r>
            <w:proofErr w:type="spellStart"/>
            <w:r>
              <w:t>Indeksa</w:t>
            </w:r>
            <w:proofErr w:type="spellEnd"/>
          </w:p>
        </w:tc>
        <w:tc>
          <w:tcPr>
            <w:tcW w:w="0" w:type="auto"/>
            <w:vAlign w:val="center"/>
          </w:tcPr>
          <w:p w14:paraId="79A89A0C" w14:textId="77777777" w:rsidR="00234C9B" w:rsidRDefault="00234C9B" w:rsidP="008502E2">
            <w:pPr>
              <w:jc w:val="center"/>
            </w:pPr>
            <w:proofErr w:type="spellStart"/>
            <w:r>
              <w:t>Prezime</w:t>
            </w:r>
            <w:proofErr w:type="spellEnd"/>
          </w:p>
        </w:tc>
        <w:tc>
          <w:tcPr>
            <w:tcW w:w="1193" w:type="dxa"/>
            <w:vAlign w:val="center"/>
          </w:tcPr>
          <w:p w14:paraId="542AC9A6" w14:textId="77777777" w:rsidR="00234C9B" w:rsidRDefault="00234C9B" w:rsidP="008502E2">
            <w:pPr>
              <w:jc w:val="center"/>
            </w:pPr>
            <w:proofErr w:type="spellStart"/>
            <w:r>
              <w:t>Ime</w:t>
            </w:r>
            <w:proofErr w:type="spellEnd"/>
          </w:p>
        </w:tc>
        <w:tc>
          <w:tcPr>
            <w:tcW w:w="1089" w:type="dxa"/>
            <w:tcBorders>
              <w:bottom w:val="single" w:sz="4" w:space="0" w:color="auto"/>
              <w:right w:val="single" w:sz="4" w:space="0" w:color="000000"/>
            </w:tcBorders>
            <w:vAlign w:val="center"/>
          </w:tcPr>
          <w:p w14:paraId="0886D8EC" w14:textId="77777777" w:rsidR="00234C9B" w:rsidRDefault="00234C9B" w:rsidP="008502E2">
            <w:pPr>
              <w:jc w:val="center"/>
            </w:pPr>
            <w:proofErr w:type="spellStart"/>
            <w:r>
              <w:t>Ocena</w:t>
            </w:r>
            <w:proofErr w:type="spellEnd"/>
          </w:p>
        </w:tc>
      </w:tr>
      <w:tr w:rsidR="00234C9B" w14:paraId="611D59D2" w14:textId="77777777" w:rsidTr="00234C9B">
        <w:trPr>
          <w:trHeight w:val="353"/>
          <w:jc w:val="center"/>
        </w:trPr>
        <w:tc>
          <w:tcPr>
            <w:tcW w:w="0" w:type="auto"/>
            <w:vAlign w:val="center"/>
          </w:tcPr>
          <w:p w14:paraId="2C519BE1" w14:textId="34EB187E" w:rsidR="00234C9B" w:rsidRDefault="00234C9B" w:rsidP="008502E2">
            <w:pPr>
              <w:jc w:val="center"/>
            </w:pPr>
            <w:r>
              <w:t>1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D5DBEE" w14:textId="4E54B265" w:rsidR="00234C9B" w:rsidRDefault="00EC4276" w:rsidP="008502E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MP </w:t>
            </w:r>
            <w:r w:rsidR="00A21D35">
              <w:rPr>
                <w:rFonts w:ascii="Calibri" w:hAnsi="Calibri"/>
                <w:color w:val="000000"/>
              </w:rPr>
              <w:t>5</w:t>
            </w:r>
            <w:r>
              <w:rPr>
                <w:rFonts w:ascii="Calibri" w:hAnsi="Calibri"/>
                <w:color w:val="000000"/>
              </w:rPr>
              <w:t>/2016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4632775" w14:textId="259CDE98" w:rsidR="00234C9B" w:rsidRDefault="00A21D35" w:rsidP="008502E2">
            <w:pPr>
              <w:jc w:val="center"/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Simić</w:t>
            </w:r>
            <w:proofErr w:type="spellEnd"/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D7FDB" w14:textId="728D6B2B" w:rsidR="00234C9B" w:rsidRDefault="00A21D35" w:rsidP="008502E2">
            <w:pPr>
              <w:jc w:val="center"/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Branko</w:t>
            </w:r>
            <w:proofErr w:type="spellEnd"/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44ED1EB" w14:textId="7471817F" w:rsidR="00234C9B" w:rsidRDefault="00EC4276" w:rsidP="008502E2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bookmarkStart w:id="0" w:name="_GoBack"/>
            <w:r>
              <w:rPr>
                <w:rFonts w:ascii="Calibri" w:hAnsi="Calibri"/>
                <w:b/>
                <w:bCs/>
                <w:color w:val="000000"/>
              </w:rPr>
              <w:t>7</w:t>
            </w:r>
            <w:bookmarkEnd w:id="0"/>
          </w:p>
        </w:tc>
      </w:tr>
    </w:tbl>
    <w:p w14:paraId="5CB7CB41" w14:textId="11FD64FE" w:rsidR="007112E9" w:rsidRDefault="007112E9"/>
    <w:p w14:paraId="411818B9" w14:textId="6E6D6864" w:rsidR="007112E9" w:rsidRDefault="007112E9" w:rsidP="007112E9">
      <w:pPr>
        <w:jc w:val="right"/>
      </w:pPr>
      <w:r>
        <w:t xml:space="preserve">Prof. </w:t>
      </w:r>
      <w:proofErr w:type="spellStart"/>
      <w:r>
        <w:t>dr</w:t>
      </w:r>
      <w:proofErr w:type="spellEnd"/>
      <w:r w:rsidR="008A38CD">
        <w:t xml:space="preserve"> </w:t>
      </w:r>
      <w:r>
        <w:t xml:space="preserve">Sebastian </w:t>
      </w:r>
      <w:proofErr w:type="spellStart"/>
      <w:r>
        <w:t>Baloš</w:t>
      </w:r>
      <w:proofErr w:type="spellEnd"/>
    </w:p>
    <w:p w14:paraId="78EC63B7" w14:textId="2A832A09" w:rsidR="007112E9" w:rsidRDefault="007112E9" w:rsidP="007112E9">
      <w:pPr>
        <w:jc w:val="right"/>
      </w:pPr>
      <w:r>
        <w:t>_______________________</w:t>
      </w:r>
    </w:p>
    <w:sectPr w:rsidR="007112E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szAxNLK0NDA0MTNR0lEKTi0uzszPAykwrwUAVFzZxiwAAAA="/>
  </w:docVars>
  <w:rsids>
    <w:rsidRoot w:val="00967521"/>
    <w:rsid w:val="00007347"/>
    <w:rsid w:val="000A2C6D"/>
    <w:rsid w:val="000B5080"/>
    <w:rsid w:val="001C08F2"/>
    <w:rsid w:val="00234C9B"/>
    <w:rsid w:val="00281A68"/>
    <w:rsid w:val="0030146A"/>
    <w:rsid w:val="0042543F"/>
    <w:rsid w:val="00503FDE"/>
    <w:rsid w:val="00506EB6"/>
    <w:rsid w:val="00544955"/>
    <w:rsid w:val="00551902"/>
    <w:rsid w:val="005A0153"/>
    <w:rsid w:val="00652CF8"/>
    <w:rsid w:val="00671FA9"/>
    <w:rsid w:val="006938AC"/>
    <w:rsid w:val="006A031B"/>
    <w:rsid w:val="007112E9"/>
    <w:rsid w:val="008502E2"/>
    <w:rsid w:val="008A38CD"/>
    <w:rsid w:val="0096099C"/>
    <w:rsid w:val="00967521"/>
    <w:rsid w:val="009B7ECB"/>
    <w:rsid w:val="009C0EC3"/>
    <w:rsid w:val="00A21D35"/>
    <w:rsid w:val="00A70312"/>
    <w:rsid w:val="00A93666"/>
    <w:rsid w:val="00AA5BF0"/>
    <w:rsid w:val="00AC6071"/>
    <w:rsid w:val="00AF435D"/>
    <w:rsid w:val="00CB36BA"/>
    <w:rsid w:val="00DC15B4"/>
    <w:rsid w:val="00EC4276"/>
    <w:rsid w:val="00F66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4A29332"/>
  <w15:chartTrackingRefBased/>
  <w15:docId w15:val="{2ED9CAE6-B3A5-4C00-9A96-39D6057A6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675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38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781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2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3</Words>
  <Characters>30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ka Labus</dc:creator>
  <cp:keywords/>
  <dc:description/>
  <cp:lastModifiedBy>Danka Labus Zlatanović</cp:lastModifiedBy>
  <cp:revision>2</cp:revision>
  <dcterms:created xsi:type="dcterms:W3CDTF">2020-07-03T11:03:00Z</dcterms:created>
  <dcterms:modified xsi:type="dcterms:W3CDTF">2020-07-03T11:03:00Z</dcterms:modified>
</cp:coreProperties>
</file>